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51C7DACE" w:rsidR="00310CE5" w:rsidRPr="000D5C4E" w:rsidRDefault="000D5C4E" w:rsidP="00310CE5">
      <w:pPr>
        <w:jc w:val="center"/>
        <w:rPr>
          <w:b/>
          <w:bCs/>
          <w:sz w:val="32"/>
          <w:szCs w:val="32"/>
        </w:rPr>
      </w:pPr>
      <w:r w:rsidRPr="000D5C4E">
        <w:rPr>
          <w:b/>
          <w:bCs/>
          <w:sz w:val="32"/>
          <w:szCs w:val="32"/>
        </w:rPr>
        <w:t>(</w:t>
      </w:r>
      <w:r w:rsidR="00BC1CF2">
        <w:rPr>
          <w:b/>
          <w:bCs/>
          <w:sz w:val="32"/>
          <w:szCs w:val="32"/>
        </w:rPr>
        <w:t>Missouri</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5E2F2C49" w:rsidR="00AF6A38" w:rsidRDefault="00BC1CF2" w:rsidP="00754613">
            <w:r>
              <w:t>Missouri</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C1A85" w14:textId="77777777" w:rsidR="00AE4010" w:rsidRDefault="00AE40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15663B9" w:rsidR="00CB37D9" w:rsidRPr="00AE4010" w:rsidRDefault="00CB37D9" w:rsidP="00AE40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5CBCD" w14:textId="77777777" w:rsidR="00AE4010" w:rsidRDefault="00AE4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A7D09" w14:textId="77777777" w:rsidR="00AE4010" w:rsidRDefault="00AE40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5F1DE7E" w:rsidR="00AD6FC0" w:rsidRPr="00AE4010" w:rsidRDefault="00AD6FC0" w:rsidP="00AE40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1C53C" w14:textId="77777777" w:rsidR="00AE4010" w:rsidRDefault="00AE40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27790256">
    <w:abstractNumId w:val="0"/>
  </w:num>
  <w:num w:numId="2" w16cid:durableId="15505274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E4010"/>
    <w:rsid w:val="00AF6A38"/>
    <w:rsid w:val="00B32A3C"/>
    <w:rsid w:val="00B404E9"/>
    <w:rsid w:val="00BC0F62"/>
    <w:rsid w:val="00BC1CF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6</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